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D6050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are the names of the subfolders under </w:t>
      </w:r>
      <w:proofErr w:type="spellStart"/>
      <w:r w:rsidRPr="00B96980">
        <w:t>VirtualWorld</w:t>
      </w:r>
      <w:proofErr w:type="spellEnd"/>
      <w:r w:rsidRPr="00B96980">
        <w:t xml:space="preserve">? </w:t>
      </w:r>
    </w:p>
    <w:p w14:paraId="4B602674" w14:textId="3D0FCDF7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 subfolders are Animals, Foods, and Parks.</w:t>
      </w:r>
    </w:p>
    <w:p w14:paraId="2AB7154B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types of food are there in this virtual world? Hint: find the Foods folder and look inside of it. </w:t>
      </w:r>
    </w:p>
    <w:p w14:paraId="42B00F86" w14:textId="73449FE5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 types of food are BBQ and Mexican.</w:t>
      </w:r>
    </w:p>
    <w:p w14:paraId="654CF7BB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kinds of pets are there? Hint: find the Pets folder and look inside of it. </w:t>
      </w:r>
    </w:p>
    <w:p w14:paraId="77506A48" w14:textId="4CB8B6E3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 kinds of pets are cat, dog, goldfish, and parrot.</w:t>
      </w:r>
    </w:p>
    <w:p w14:paraId="32F700C9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parks are in California? </w:t>
      </w:r>
    </w:p>
    <w:p w14:paraId="630A4DDB" w14:textId="54C8B5E5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Joshua Tree National Park, Point Reyes National Seashore, Redwood National Park, Sequoia National Park, and Yosemite National Park.</w:t>
      </w:r>
    </w:p>
    <w:p w14:paraId="3A1E5ADF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kinds of BBQ are there? </w:t>
      </w:r>
    </w:p>
    <w:p w14:paraId="1D59B496" w14:textId="48E5FCC1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 kinds of BBQ are brisket, ribs, and sausage.</w:t>
      </w:r>
    </w:p>
    <w:p w14:paraId="05EB4272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How many different farm animals are there? </w:t>
      </w:r>
    </w:p>
    <w:p w14:paraId="157192CC" w14:textId="3990DFEC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re are 5 different farm animals: buffalo, cow, goat, pig, and sheep.</w:t>
      </w:r>
    </w:p>
    <w:p w14:paraId="3EFE1DC3" w14:textId="77777777" w:rsidR="00B96980" w:rsidRDefault="00B96980" w:rsidP="00B96980">
      <w:pPr>
        <w:numPr>
          <w:ilvl w:val="0"/>
          <w:numId w:val="2"/>
        </w:numPr>
      </w:pPr>
      <w:r w:rsidRPr="00B96980">
        <w:t>What Mexican foods are there?</w:t>
      </w:r>
    </w:p>
    <w:p w14:paraId="41194758" w14:textId="73527FCF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 xml:space="preserve">: The Mexican foods are burrito, </w:t>
      </w:r>
      <w:proofErr w:type="spellStart"/>
      <w:r w:rsidRPr="00B96980">
        <w:t>chile</w:t>
      </w:r>
      <w:proofErr w:type="spellEnd"/>
      <w:r w:rsidRPr="00B96980">
        <w:t xml:space="preserve"> relleno, guacamole and chips, and taco.</w:t>
      </w:r>
    </w:p>
    <w:p w14:paraId="6C037424" w14:textId="77777777" w:rsidR="00B96980" w:rsidRDefault="00B96980" w:rsidP="00B96980">
      <w:pPr>
        <w:numPr>
          <w:ilvl w:val="0"/>
          <w:numId w:val="2"/>
        </w:numPr>
      </w:pPr>
      <w:r w:rsidRPr="00B96980">
        <w:t xml:space="preserve">What parks are in Texas? </w:t>
      </w:r>
    </w:p>
    <w:p w14:paraId="01D2CD65" w14:textId="35C89B88" w:rsidR="00B96980" w:rsidRPr="00B96980" w:rsidRDefault="00B96980" w:rsidP="00B96980">
      <w:pPr>
        <w:ind w:left="720"/>
      </w:pPr>
      <w:r w:rsidRPr="00B96980">
        <w:rPr>
          <w:b/>
          <w:bCs/>
          <w:u w:val="single"/>
        </w:rPr>
        <w:t>Answer</w:t>
      </w:r>
      <w:r w:rsidRPr="00B96980">
        <w:t>: The parks in Texas are Big Bend National Park, Big Bend State Park, Enchanted Rock State Park, Mineral Wells State Park, and Padre Island National Seashore.</w:t>
      </w:r>
    </w:p>
    <w:p w14:paraId="15D9D8F5" w14:textId="77777777" w:rsidR="00A770B2" w:rsidRDefault="00A770B2"/>
    <w:sectPr w:rsidR="00A77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161C7"/>
    <w:multiLevelType w:val="multilevel"/>
    <w:tmpl w:val="9E0A7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CF2856"/>
    <w:multiLevelType w:val="multilevel"/>
    <w:tmpl w:val="3DB01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YxsLA0MTU0MjJX0lEKTi0uzszPAykwrAUA8ATcjiwAAAA="/>
  </w:docVars>
  <w:rsids>
    <w:rsidRoot w:val="0064786C"/>
    <w:rsid w:val="0064786C"/>
    <w:rsid w:val="00A770B2"/>
    <w:rsid w:val="00B9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834C0"/>
  <w15:chartTrackingRefBased/>
  <w15:docId w15:val="{0E580845-03B9-47F4-BB8D-025F032A9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1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2</cp:revision>
  <dcterms:created xsi:type="dcterms:W3CDTF">2023-04-08T16:03:00Z</dcterms:created>
  <dcterms:modified xsi:type="dcterms:W3CDTF">2023-04-0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68c8835c2edbda88a598bf07c9195b228e3c89eb617ea5353ad8e90d8613f9</vt:lpwstr>
  </property>
</Properties>
</file>